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DC436D" w14:textId="075B4E8D" w:rsidR="00851F1D" w:rsidRPr="00BE6704" w:rsidRDefault="00851F1D" w:rsidP="00B33FD2">
      <w:pPr>
        <w:tabs>
          <w:tab w:val="left" w:pos="6663"/>
        </w:tabs>
        <w:spacing w:after="0" w:line="240" w:lineRule="auto"/>
        <w:ind w:left="6663"/>
        <w:rPr>
          <w:rFonts w:ascii="Arial" w:hAnsi="Arial" w:cs="Arial"/>
          <w:sz w:val="20"/>
          <w:szCs w:val="20"/>
        </w:rPr>
      </w:pPr>
      <w:r w:rsidRPr="00BE6704">
        <w:rPr>
          <w:rFonts w:ascii="Arial" w:hAnsi="Arial" w:cs="Arial"/>
          <w:sz w:val="20"/>
          <w:szCs w:val="20"/>
        </w:rPr>
        <w:t>TESDA-OP-IAS-02-F09-A</w:t>
      </w:r>
    </w:p>
    <w:p w14:paraId="39138B28" w14:textId="32F73CDD" w:rsidR="00851F1D" w:rsidRDefault="00851F1D" w:rsidP="00B33FD2">
      <w:pPr>
        <w:tabs>
          <w:tab w:val="left" w:pos="6663"/>
        </w:tabs>
        <w:spacing w:after="0" w:line="240" w:lineRule="auto"/>
        <w:ind w:left="6663"/>
        <w:rPr>
          <w:rFonts w:ascii="Arial" w:hAnsi="Arial" w:cs="Arial"/>
          <w:sz w:val="20"/>
          <w:szCs w:val="20"/>
        </w:rPr>
      </w:pPr>
      <w:r w:rsidRPr="00BE6704">
        <w:rPr>
          <w:rFonts w:ascii="Arial" w:hAnsi="Arial" w:cs="Arial"/>
          <w:sz w:val="20"/>
          <w:szCs w:val="20"/>
        </w:rPr>
        <w:t xml:space="preserve">Rev. No. 01 </w:t>
      </w:r>
      <w:r w:rsidR="006D7615">
        <w:rPr>
          <w:rFonts w:ascii="Arial" w:hAnsi="Arial" w:cs="Arial"/>
          <w:sz w:val="20"/>
          <w:szCs w:val="20"/>
        </w:rPr>
        <w:t>-</w:t>
      </w:r>
      <w:r w:rsidRPr="00BE6704">
        <w:rPr>
          <w:rFonts w:ascii="Arial" w:hAnsi="Arial" w:cs="Arial"/>
          <w:sz w:val="20"/>
          <w:szCs w:val="20"/>
        </w:rPr>
        <w:t xml:space="preserve"> </w:t>
      </w:r>
      <w:r w:rsidR="00CB4442" w:rsidRPr="00BE6704">
        <w:rPr>
          <w:rFonts w:ascii="Arial" w:hAnsi="Arial" w:cs="Arial"/>
          <w:sz w:val="20"/>
          <w:szCs w:val="20"/>
        </w:rPr>
        <w:t>09/17/2021</w:t>
      </w:r>
    </w:p>
    <w:p w14:paraId="5BB4030C" w14:textId="77777777" w:rsidR="00426323" w:rsidRPr="00BE6704" w:rsidRDefault="00426323" w:rsidP="00B33FD2">
      <w:pPr>
        <w:tabs>
          <w:tab w:val="left" w:pos="6663"/>
        </w:tabs>
        <w:spacing w:after="0" w:line="240" w:lineRule="auto"/>
        <w:ind w:left="6663"/>
        <w:rPr>
          <w:rFonts w:ascii="Arial" w:hAnsi="Arial" w:cs="Arial"/>
          <w:sz w:val="20"/>
          <w:szCs w:val="20"/>
        </w:rPr>
      </w:pPr>
    </w:p>
    <w:tbl>
      <w:tblPr>
        <w:tblW w:w="9639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39"/>
      </w:tblGrid>
      <w:tr w:rsidR="00BE6704" w:rsidRPr="00BE6704" w14:paraId="3BF12062" w14:textId="77777777" w:rsidTr="00503ECD">
        <w:trPr>
          <w:trHeight w:val="1034"/>
        </w:trPr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CE6036" w14:textId="605B2DA5" w:rsidR="00851F1D" w:rsidRPr="00BE6704" w:rsidRDefault="00426323" w:rsidP="00503ECD">
            <w:pPr>
              <w:spacing w:after="0" w:line="240" w:lineRule="auto"/>
              <w:rPr>
                <w:rFonts w:ascii="Arial" w:hAnsi="Arial" w:cs="Arial"/>
              </w:rPr>
            </w:pPr>
            <w:r w:rsidRPr="00BE6704">
              <w:rPr>
                <w:noProof/>
                <w:lang w:val="en-PH" w:eastAsia="en-PH"/>
              </w:rPr>
              <mc:AlternateContent>
                <mc:Choice Requires="wpg">
                  <w:drawing>
                    <wp:anchor distT="0" distB="0" distL="114300" distR="114300" simplePos="0" relativeHeight="251662336" behindDoc="0" locked="0" layoutInCell="1" allowOverlap="1" wp14:anchorId="28560C92" wp14:editId="46BC4A31">
                      <wp:simplePos x="0" y="0"/>
                      <wp:positionH relativeFrom="column">
                        <wp:posOffset>1063625</wp:posOffset>
                      </wp:positionH>
                      <wp:positionV relativeFrom="paragraph">
                        <wp:posOffset>40640</wp:posOffset>
                      </wp:positionV>
                      <wp:extent cx="638175" cy="600075"/>
                      <wp:effectExtent l="0" t="0" r="9525" b="9525"/>
                      <wp:wrapNone/>
                      <wp:docPr id="13" name="Group 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638175" cy="600075"/>
                                <a:chOff x="86" y="52"/>
                                <a:chExt cx="552" cy="551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4" name="Picture 8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6" y="52"/>
                                  <a:ext cx="552" cy="551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6" name="Picture 9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6" y="52"/>
                                  <a:ext cx="552" cy="551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C68372E" id="Group 88" o:spid="_x0000_s1026" style="position:absolute;margin-left:83.75pt;margin-top:3.2pt;width:50.25pt;height:47.25pt;z-index:251662336" coordorigin="86,52" coordsize="552,551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89" o:spid="_x0000_s1027" type="#_x0000_t75" style="position:absolute;left:86;top:52;width:552;height:5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">
                        <v:imagedata r:id="rId7" o:title=""/>
                      </v:shape>
                      <v:shape id="Picture 90" o:spid="_x0000_s1028" type="#_x0000_t75" style="position:absolute;left:86;top:52;width:552;height:5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">
                        <v:imagedata r:id="rId8" o:title=""/>
                      </v:shape>
                    </v:group>
                  </w:pict>
                </mc:Fallback>
              </mc:AlternateContent>
            </w:r>
            <w:r w:rsidR="00851F1D" w:rsidRPr="00BE670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314DD9ED" w14:textId="77777777" w:rsidR="00851F1D" w:rsidRPr="00BE6704" w:rsidRDefault="00851F1D" w:rsidP="00503ECD">
            <w:pPr>
              <w:spacing w:after="0" w:line="240" w:lineRule="auto"/>
              <w:contextualSpacing/>
              <w:jc w:val="center"/>
              <w:rPr>
                <w:b/>
              </w:rPr>
            </w:pPr>
            <w:r w:rsidRPr="00BE6704">
              <w:rPr>
                <w:b/>
              </w:rPr>
              <w:t xml:space="preserve">PERFORMANCE EVALUATION INSTRUMENT </w:t>
            </w:r>
          </w:p>
          <w:p w14:paraId="12AE1891" w14:textId="77777777" w:rsidR="00851F1D" w:rsidRPr="00BE6704" w:rsidRDefault="00851F1D" w:rsidP="00503ECD">
            <w:pPr>
              <w:spacing w:after="0" w:line="240" w:lineRule="auto"/>
              <w:contextualSpacing/>
              <w:jc w:val="center"/>
              <w:rPr>
                <w:rFonts w:ascii="Arial" w:hAnsi="Arial" w:cs="Arial"/>
              </w:rPr>
            </w:pPr>
            <w:r w:rsidRPr="00BE6704">
              <w:rPr>
                <w:b/>
              </w:rPr>
              <w:t xml:space="preserve">FOR LEAD AUDITORS </w:t>
            </w:r>
          </w:p>
        </w:tc>
      </w:tr>
      <w:tr w:rsidR="00BE6704" w:rsidRPr="00BE6704" w14:paraId="56D14887" w14:textId="77777777" w:rsidTr="00503ECD">
        <w:trPr>
          <w:trHeight w:val="9561"/>
        </w:trPr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421CD" w14:textId="77777777" w:rsidR="00851F1D" w:rsidRPr="00BE6704" w:rsidRDefault="00851F1D" w:rsidP="00503ECD">
            <w:pPr>
              <w:spacing w:after="0" w:line="240" w:lineRule="auto"/>
              <w:contextualSpacing/>
              <w:rPr>
                <w:sz w:val="12"/>
                <w:szCs w:val="12"/>
              </w:rPr>
            </w:pPr>
          </w:p>
          <w:p w14:paraId="7E4172E9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>Name of auditor:</w:t>
            </w:r>
            <w:r w:rsidRPr="00BE6704">
              <w:tab/>
              <w:t xml:space="preserve"> _____________________________________________</w:t>
            </w:r>
          </w:p>
          <w:p w14:paraId="2FE252C0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>Assignment:</w:t>
            </w:r>
            <w:r w:rsidRPr="00BE6704">
              <w:tab/>
            </w:r>
            <w:r w:rsidRPr="00BE6704">
              <w:tab/>
              <w:t xml:space="preserve"> Lead Auditor</w:t>
            </w:r>
          </w:p>
          <w:p w14:paraId="188D5E34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>Audit period:</w:t>
            </w:r>
            <w:r w:rsidRPr="00BE6704">
              <w:tab/>
            </w:r>
            <w:r w:rsidRPr="00BE6704">
              <w:tab/>
              <w:t>______________________________________________</w:t>
            </w:r>
          </w:p>
          <w:p w14:paraId="0263AB30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 xml:space="preserve">Audited process(es): </w:t>
            </w:r>
            <w:r w:rsidRPr="00BE6704">
              <w:tab/>
              <w:t>______________________________________________</w:t>
            </w:r>
          </w:p>
          <w:p w14:paraId="44AB100D" w14:textId="77777777" w:rsidR="00851F1D" w:rsidRPr="00BE6704" w:rsidRDefault="00851F1D" w:rsidP="00503ECD">
            <w:pPr>
              <w:spacing w:after="0" w:line="240" w:lineRule="auto"/>
              <w:contextualSpacing/>
              <w:rPr>
                <w:sz w:val="12"/>
                <w:szCs w:val="12"/>
              </w:rPr>
            </w:pPr>
          </w:p>
          <w:tbl>
            <w:tblPr>
              <w:tblW w:w="0" w:type="auto"/>
              <w:tblInd w:w="10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590"/>
              <w:gridCol w:w="1669"/>
              <w:gridCol w:w="2876"/>
            </w:tblGrid>
            <w:tr w:rsidR="00BE6704" w:rsidRPr="00BE6704" w14:paraId="10FC0E2A" w14:textId="77777777" w:rsidTr="00503ECD"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7193A4BA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  <w:rPr>
                      <w:b/>
                    </w:rPr>
                  </w:pPr>
                  <w:r w:rsidRPr="00BE6704">
                    <w:rPr>
                      <w:b/>
                    </w:rPr>
                    <w:t>Evaluation Criteria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48237AE4" w14:textId="77777777" w:rsidR="00851F1D" w:rsidRPr="00BE6704" w:rsidRDefault="00851F1D" w:rsidP="00503ECD">
                  <w:pPr>
                    <w:spacing w:after="0" w:line="240" w:lineRule="auto"/>
                    <w:ind w:hanging="149"/>
                    <w:contextualSpacing/>
                    <w:jc w:val="center"/>
                    <w:rPr>
                      <w:b/>
                    </w:rPr>
                  </w:pPr>
                  <w:r w:rsidRPr="00BE6704">
                    <w:rPr>
                      <w:b/>
                    </w:rPr>
                    <w:t>Rating</w:t>
                  </w:r>
                </w:p>
                <w:p w14:paraId="142E5878" w14:textId="77777777" w:rsidR="00851F1D" w:rsidRPr="00BE6704" w:rsidRDefault="00851F1D" w:rsidP="00503ECD">
                  <w:pPr>
                    <w:spacing w:after="0" w:line="240" w:lineRule="auto"/>
                    <w:ind w:left="-59" w:right="-157" w:hanging="149"/>
                    <w:contextualSpacing/>
                    <w:jc w:val="center"/>
                    <w:rPr>
                      <w:b/>
                      <w:sz w:val="18"/>
                      <w:szCs w:val="18"/>
                    </w:rPr>
                  </w:pPr>
                  <w:r w:rsidRPr="00BE6704">
                    <w:rPr>
                      <w:b/>
                      <w:sz w:val="18"/>
                      <w:szCs w:val="18"/>
                    </w:rPr>
                    <w:t>(Encircle Rating)</w:t>
                  </w:r>
                </w:p>
                <w:p w14:paraId="5104ACB0" w14:textId="77777777" w:rsidR="00851F1D" w:rsidRPr="00BE6704" w:rsidRDefault="00851F1D" w:rsidP="00503ECD">
                  <w:pPr>
                    <w:spacing w:after="0" w:line="240" w:lineRule="auto"/>
                    <w:ind w:left="-59" w:right="-157" w:hanging="149"/>
                    <w:contextualSpacing/>
                    <w:jc w:val="center"/>
                    <w:rPr>
                      <w:bCs/>
                      <w:i/>
                      <w:iCs/>
                      <w:sz w:val="18"/>
                      <w:szCs w:val="18"/>
                    </w:rPr>
                  </w:pPr>
                  <w:r w:rsidRPr="00BE6704">
                    <w:rPr>
                      <w:bCs/>
                      <w:i/>
                      <w:iCs/>
                      <w:sz w:val="18"/>
                      <w:szCs w:val="18"/>
                    </w:rPr>
                    <w:t>(1 = Lowest Rating</w:t>
                  </w:r>
                </w:p>
                <w:p w14:paraId="3B61C583" w14:textId="77777777" w:rsidR="00851F1D" w:rsidRPr="00BE6704" w:rsidRDefault="00851F1D" w:rsidP="00503ECD">
                  <w:pPr>
                    <w:spacing w:after="0" w:line="240" w:lineRule="auto"/>
                    <w:ind w:left="-59" w:right="-157" w:hanging="149"/>
                    <w:contextualSpacing/>
                    <w:jc w:val="center"/>
                    <w:rPr>
                      <w:b/>
                      <w:sz w:val="18"/>
                      <w:szCs w:val="18"/>
                    </w:rPr>
                  </w:pPr>
                  <w:r w:rsidRPr="00BE6704">
                    <w:rPr>
                      <w:bCs/>
                      <w:i/>
                      <w:iCs/>
                      <w:sz w:val="18"/>
                      <w:szCs w:val="18"/>
                    </w:rPr>
                    <w:t>5 = Highest Rating)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30E309CF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  <w:rPr>
                      <w:b/>
                    </w:rPr>
                  </w:pPr>
                  <w:r w:rsidRPr="00BE6704">
                    <w:rPr>
                      <w:b/>
                    </w:rPr>
                    <w:t>Comments</w:t>
                  </w:r>
                </w:p>
              </w:tc>
            </w:tr>
            <w:tr w:rsidR="00BE6704" w:rsidRPr="00BE6704" w14:paraId="5778191D" w14:textId="77777777" w:rsidTr="00503ECD"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0B80B12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7"/>
                    </w:numPr>
                    <w:spacing w:after="0" w:line="240" w:lineRule="auto"/>
                    <w:ind w:left="380"/>
                    <w:rPr>
                      <w:b/>
                    </w:rPr>
                  </w:pPr>
                  <w:r w:rsidRPr="00BE6704">
                    <w:rPr>
                      <w:b/>
                    </w:rPr>
                    <w:t>Planning Stage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F8D72A7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0744497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4E89C1BF" w14:textId="77777777" w:rsidTr="00503ECD">
              <w:trPr>
                <w:trHeight w:val="647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04918C97" w14:textId="77777777" w:rsidR="00851F1D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  <w:rPr>
                      <w:rStyle w:val="BodyTextChar"/>
                    </w:rPr>
                  </w:pPr>
                  <w:r w:rsidRPr="00BE6704">
                    <w:t>Compliance Audit Forms and Checklists are prepared and complete</w:t>
                  </w:r>
                </w:p>
                <w:p w14:paraId="35685995" w14:textId="32CD2F04" w:rsidR="009B2E1B" w:rsidRPr="00BE6704" w:rsidRDefault="009B2E1B" w:rsidP="009B2E1B">
                  <w:pPr>
                    <w:pStyle w:val="ListParagraph"/>
                    <w:spacing w:after="0" w:line="240" w:lineRule="auto"/>
                    <w:ind w:left="391"/>
                  </w:pP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2DD1D319" w14:textId="77777777" w:rsidR="00851F1D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  <w:p w14:paraId="7F41801E" w14:textId="3B3CFD65" w:rsidR="00C90BD1" w:rsidRPr="00BE6704" w:rsidRDefault="00C90BD1" w:rsidP="00503ECD">
                  <w:pPr>
                    <w:spacing w:after="0" w:line="240" w:lineRule="auto"/>
                    <w:contextualSpacing/>
                    <w:jc w:val="center"/>
                    <w:rPr>
                      <w:strike/>
                    </w:rPr>
                  </w:pP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EDCFAAF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3965CC98" w14:textId="77777777" w:rsidTr="00503ECD"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5DAA2BE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7"/>
                    </w:numPr>
                    <w:spacing w:after="0" w:line="240" w:lineRule="auto"/>
                    <w:ind w:left="380"/>
                    <w:rPr>
                      <w:b/>
                    </w:rPr>
                  </w:pPr>
                  <w:r w:rsidRPr="00BE6704">
                    <w:rPr>
                      <w:b/>
                    </w:rPr>
                    <w:t>Conduct of Audit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FA20B24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6926628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77743452" w14:textId="77777777" w:rsidTr="00503ECD">
              <w:trPr>
                <w:trHeight w:val="584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1166C8AD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The auditor had knowledge of the process, procedures, system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2F2D4614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6E62DB3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4E45BDCF" w14:textId="77777777" w:rsidTr="00503ECD">
              <w:trPr>
                <w:trHeight w:val="454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40081737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Practices the necessary traits as an auditor</w:t>
                  </w:r>
                  <w:r w:rsidRPr="00BE6704">
                    <w:rPr>
                      <w:rStyle w:val="BodyTextChar"/>
                    </w:rPr>
                    <w:t xml:space="preserve"> 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116F6257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91C5069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29910D0D" w14:textId="77777777" w:rsidTr="00503ECD">
              <w:trPr>
                <w:trHeight w:val="377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648F9D2B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Practices the necessary traits as Lead Auditor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748D54D5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CFC63E4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3CE3101D" w14:textId="77777777" w:rsidTr="00503ECD">
              <w:trPr>
                <w:trHeight w:val="377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3CAE82DD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Conducts opening and closing meetings, other Audit Team meetings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0DDF3BA5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7FFD6DF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794A00BA" w14:textId="77777777" w:rsidTr="00503ECD">
              <w:trPr>
                <w:trHeight w:val="454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6DEDFFF9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Audit conducted as scheduled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5E81F2AF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  <w:rPr>
                      <w:strike/>
                    </w:rPr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A480DE6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7E4F5171" w14:textId="77777777" w:rsidTr="00503ECD">
              <w:trPr>
                <w:trHeight w:val="593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270AC70C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Statement of findings are accurate and verifiable</w:t>
                  </w:r>
                  <w:r w:rsidRPr="00BE6704">
                    <w:rPr>
                      <w:rStyle w:val="BodyTextChar"/>
                    </w:rPr>
                    <w:t xml:space="preserve"> 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6382EB5A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08BCD4A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174F4DF6" w14:textId="77777777" w:rsidTr="00503ECD">
              <w:trPr>
                <w:trHeight w:val="629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43F459C8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 xml:space="preserve">Timely preparation and submission of Audit Report to PO/DO </w:t>
                  </w:r>
                  <w:proofErr w:type="gramStart"/>
                  <w:r w:rsidRPr="00BE6704">
                    <w:t>concerned</w:t>
                  </w:r>
                  <w:proofErr w:type="gramEnd"/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10251FB5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B3E1241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2B6453CA" w14:textId="77777777" w:rsidTr="00503ECD">
              <w:trPr>
                <w:trHeight w:val="440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586EA411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  <w:r w:rsidRPr="00BE6704">
                    <w:t>Average Rating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279907E1" w14:textId="77777777" w:rsidR="00851F1D" w:rsidRPr="00BE6704" w:rsidRDefault="00851F1D" w:rsidP="00503ECD">
                  <w:pPr>
                    <w:spacing w:after="0" w:line="240" w:lineRule="auto"/>
                    <w:contextualSpacing/>
                    <w:rPr>
                      <w:strike/>
                    </w:rPr>
                  </w:pPr>
                  <w:r w:rsidRPr="00BE6704">
                    <w:rPr>
                      <w:strike/>
                    </w:rPr>
                    <w:t xml:space="preserve"> 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4D00533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</w:tbl>
          <w:p w14:paraId="42EF3331" w14:textId="77777777" w:rsidR="00851F1D" w:rsidRPr="00BE6704" w:rsidRDefault="00851F1D" w:rsidP="00503ECD">
            <w:pPr>
              <w:spacing w:after="0" w:line="240" w:lineRule="auto"/>
              <w:contextualSpacing/>
              <w:rPr>
                <w:sz w:val="18"/>
                <w:szCs w:val="18"/>
              </w:rPr>
            </w:pPr>
          </w:p>
          <w:p w14:paraId="6D8BAB3A" w14:textId="77777777" w:rsidR="00851F1D" w:rsidRPr="00BE6704" w:rsidRDefault="00851F1D" w:rsidP="00503ECD">
            <w:pPr>
              <w:spacing w:after="0" w:line="240" w:lineRule="auto"/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BE6704">
              <w:rPr>
                <w:sz w:val="24"/>
                <w:szCs w:val="24"/>
              </w:rPr>
              <w:t xml:space="preserve">Other Comments:  </w:t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  <w:p w14:paraId="2234B467" w14:textId="77777777" w:rsidR="00851F1D" w:rsidRPr="00BE6704" w:rsidRDefault="00851F1D" w:rsidP="00503ECD">
            <w:pPr>
              <w:spacing w:after="0" w:line="240" w:lineRule="auto"/>
              <w:contextualSpacing/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  <w:p w14:paraId="5AF98F49" w14:textId="77777777" w:rsidR="00851F1D" w:rsidRPr="00BE6704" w:rsidRDefault="00851F1D" w:rsidP="00503ECD">
            <w:pPr>
              <w:spacing w:after="0" w:line="240" w:lineRule="auto"/>
              <w:contextualSpacing/>
              <w:rPr>
                <w:sz w:val="24"/>
                <w:szCs w:val="24"/>
                <w:u w:val="single"/>
              </w:rPr>
            </w:pP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  <w:p w14:paraId="32FAC261" w14:textId="61934848" w:rsidR="00851F1D" w:rsidRDefault="00851F1D" w:rsidP="00503ECD">
            <w:pPr>
              <w:spacing w:after="0" w:line="240" w:lineRule="auto"/>
              <w:contextualSpacing/>
              <w:rPr>
                <w:sz w:val="18"/>
                <w:szCs w:val="18"/>
              </w:rPr>
            </w:pPr>
          </w:p>
          <w:p w14:paraId="6A48D775" w14:textId="77777777" w:rsidR="006D7615" w:rsidRPr="00BE6704" w:rsidRDefault="006D7615" w:rsidP="00503ECD">
            <w:pPr>
              <w:spacing w:after="0" w:line="240" w:lineRule="auto"/>
              <w:contextualSpacing/>
              <w:rPr>
                <w:sz w:val="18"/>
                <w:szCs w:val="18"/>
              </w:rPr>
            </w:pPr>
          </w:p>
          <w:p w14:paraId="58FFDB6D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 xml:space="preserve">  Evaluated by: ____________________________________</w:t>
            </w:r>
          </w:p>
          <w:p w14:paraId="6A91DCC8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 xml:space="preserve">                               Signature over Printed Name                          Date:   ________________</w:t>
            </w:r>
          </w:p>
          <w:p w14:paraId="3D3CD3BA" w14:textId="77777777" w:rsidR="00851F1D" w:rsidRDefault="00851F1D" w:rsidP="00503ECD">
            <w:pPr>
              <w:spacing w:after="0" w:line="240" w:lineRule="auto"/>
              <w:contextualSpacing/>
            </w:pPr>
            <w:r w:rsidRPr="00BE6704">
              <w:t xml:space="preserve">                               (Regional Compliance Audit Focal Person) </w:t>
            </w:r>
          </w:p>
          <w:p w14:paraId="78CFCBFB" w14:textId="1A40A669" w:rsidR="006D7615" w:rsidRPr="00BE6704" w:rsidRDefault="006D7615" w:rsidP="00503ECD">
            <w:pPr>
              <w:spacing w:after="0" w:line="240" w:lineRule="auto"/>
              <w:contextualSpacing/>
              <w:rPr>
                <w:rFonts w:ascii="Arial" w:hAnsi="Arial" w:cs="Arial"/>
              </w:rPr>
            </w:pPr>
          </w:p>
        </w:tc>
      </w:tr>
    </w:tbl>
    <w:p w14:paraId="4781F2F6" w14:textId="53277DF8" w:rsidR="006B1620" w:rsidRPr="00BE6704" w:rsidRDefault="006B1620" w:rsidP="00B33FD2"/>
    <w:sectPr w:rsidR="006B1620" w:rsidRPr="00BE6704" w:rsidSect="00851F1D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0275B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57210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DFE4B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FBE260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E64BD9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B6F8D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38D3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A88400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7346B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49E447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31B5F"/>
    <w:multiLevelType w:val="hybridMultilevel"/>
    <w:tmpl w:val="60865036"/>
    <w:lvl w:ilvl="0" w:tplc="34090013">
      <w:start w:val="1"/>
      <w:numFmt w:val="upperRoman"/>
      <w:lvlText w:val="%1."/>
      <w:lvlJc w:val="righ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3EF1EC1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442167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8C1204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AE7FD8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92F19C3"/>
    <w:multiLevelType w:val="hybridMultilevel"/>
    <w:tmpl w:val="E4E0E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6A478B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C3C3912"/>
    <w:multiLevelType w:val="hybridMultilevel"/>
    <w:tmpl w:val="345E883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F0C10DD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2A2171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562463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6297131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A3F4A90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0A54865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A92CFB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3C662C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716349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A813B9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65659CE"/>
    <w:multiLevelType w:val="hybridMultilevel"/>
    <w:tmpl w:val="B81C7BD2"/>
    <w:lvl w:ilvl="0" w:tplc="B66009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CA03C5F"/>
    <w:multiLevelType w:val="hybridMultilevel"/>
    <w:tmpl w:val="68BECBEA"/>
    <w:lvl w:ilvl="0" w:tplc="7972739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2D01A64"/>
    <w:multiLevelType w:val="hybridMultilevel"/>
    <w:tmpl w:val="B81C7BD2"/>
    <w:lvl w:ilvl="0" w:tplc="B66009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35B5D66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0D1F63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8E7F57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5315590">
    <w:abstractNumId w:val="10"/>
  </w:num>
  <w:num w:numId="2" w16cid:durableId="101561839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66804856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1147133">
    <w:abstractNumId w:val="11"/>
  </w:num>
  <w:num w:numId="5" w16cid:durableId="166097879">
    <w:abstractNumId w:val="15"/>
  </w:num>
  <w:num w:numId="6" w16cid:durableId="294063153">
    <w:abstractNumId w:val="17"/>
  </w:num>
  <w:num w:numId="7" w16cid:durableId="2009021167">
    <w:abstractNumId w:val="24"/>
  </w:num>
  <w:num w:numId="8" w16cid:durableId="802120211">
    <w:abstractNumId w:val="21"/>
  </w:num>
  <w:num w:numId="9" w16cid:durableId="398134120">
    <w:abstractNumId w:val="9"/>
  </w:num>
  <w:num w:numId="10" w16cid:durableId="1258488314">
    <w:abstractNumId w:val="7"/>
  </w:num>
  <w:num w:numId="11" w16cid:durableId="1075274151">
    <w:abstractNumId w:val="6"/>
  </w:num>
  <w:num w:numId="12" w16cid:durableId="1920481749">
    <w:abstractNumId w:val="5"/>
  </w:num>
  <w:num w:numId="13" w16cid:durableId="2053460949">
    <w:abstractNumId w:val="4"/>
  </w:num>
  <w:num w:numId="14" w16cid:durableId="810288455">
    <w:abstractNumId w:val="8"/>
  </w:num>
  <w:num w:numId="15" w16cid:durableId="1518930840">
    <w:abstractNumId w:val="3"/>
  </w:num>
  <w:num w:numId="16" w16cid:durableId="690491354">
    <w:abstractNumId w:val="2"/>
  </w:num>
  <w:num w:numId="17" w16cid:durableId="1338116288">
    <w:abstractNumId w:val="1"/>
  </w:num>
  <w:num w:numId="18" w16cid:durableId="658190495">
    <w:abstractNumId w:val="0"/>
  </w:num>
  <w:num w:numId="19" w16cid:durableId="1384596380">
    <w:abstractNumId w:val="13"/>
  </w:num>
  <w:num w:numId="20" w16cid:durableId="1169062415">
    <w:abstractNumId w:val="12"/>
  </w:num>
  <w:num w:numId="21" w16cid:durableId="382099437">
    <w:abstractNumId w:val="31"/>
  </w:num>
  <w:num w:numId="22" w16cid:durableId="1746145744">
    <w:abstractNumId w:val="20"/>
  </w:num>
  <w:num w:numId="23" w16cid:durableId="29183395">
    <w:abstractNumId w:val="14"/>
  </w:num>
  <w:num w:numId="24" w16cid:durableId="510491401">
    <w:abstractNumId w:val="22"/>
  </w:num>
  <w:num w:numId="25" w16cid:durableId="1341615900">
    <w:abstractNumId w:val="23"/>
  </w:num>
  <w:num w:numId="26" w16cid:durableId="2104184744">
    <w:abstractNumId w:val="27"/>
  </w:num>
  <w:num w:numId="27" w16cid:durableId="1797484191">
    <w:abstractNumId w:val="33"/>
  </w:num>
  <w:num w:numId="28" w16cid:durableId="2053843282">
    <w:abstractNumId w:val="19"/>
  </w:num>
  <w:num w:numId="29" w16cid:durableId="1672834250">
    <w:abstractNumId w:val="30"/>
  </w:num>
  <w:num w:numId="30" w16cid:durableId="1775787974">
    <w:abstractNumId w:val="18"/>
  </w:num>
  <w:num w:numId="31" w16cid:durableId="1416366652">
    <w:abstractNumId w:val="32"/>
  </w:num>
  <w:num w:numId="32" w16cid:durableId="358744846">
    <w:abstractNumId w:val="29"/>
  </w:num>
  <w:num w:numId="33" w16cid:durableId="1079062692">
    <w:abstractNumId w:val="26"/>
  </w:num>
  <w:num w:numId="34" w16cid:durableId="623921976">
    <w:abstractNumId w:val="25"/>
  </w:num>
  <w:num w:numId="35" w16cid:durableId="139034516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LU0sTA1M7a0NDVR0lEKTi0uzszPAykwrwUAtb58ziwAAAA="/>
  </w:docVars>
  <w:rsids>
    <w:rsidRoot w:val="00851F1D"/>
    <w:rsid w:val="001D74CF"/>
    <w:rsid w:val="00207E70"/>
    <w:rsid w:val="00334824"/>
    <w:rsid w:val="00382607"/>
    <w:rsid w:val="003F6BD4"/>
    <w:rsid w:val="00426323"/>
    <w:rsid w:val="004C214E"/>
    <w:rsid w:val="00512D79"/>
    <w:rsid w:val="005933A7"/>
    <w:rsid w:val="005B15E3"/>
    <w:rsid w:val="006B1620"/>
    <w:rsid w:val="006D7615"/>
    <w:rsid w:val="0075372D"/>
    <w:rsid w:val="00834D47"/>
    <w:rsid w:val="00851F1D"/>
    <w:rsid w:val="008B3450"/>
    <w:rsid w:val="009B2E1B"/>
    <w:rsid w:val="00A740D3"/>
    <w:rsid w:val="00AE26CA"/>
    <w:rsid w:val="00B33FD2"/>
    <w:rsid w:val="00BC06FE"/>
    <w:rsid w:val="00BE6704"/>
    <w:rsid w:val="00C23EAE"/>
    <w:rsid w:val="00C24DF6"/>
    <w:rsid w:val="00C852BD"/>
    <w:rsid w:val="00C90BD1"/>
    <w:rsid w:val="00CB4442"/>
    <w:rsid w:val="00CD269A"/>
    <w:rsid w:val="00CD3B24"/>
    <w:rsid w:val="00EB6E4D"/>
    <w:rsid w:val="00F57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6C5AD"/>
  <w15:chartTrackingRefBased/>
  <w15:docId w15:val="{00F19E27-756B-4221-BCB6-BAF098C8A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1F1D"/>
    <w:pPr>
      <w:spacing w:after="20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1F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1F1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1F1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1F1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1F1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1F1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1F1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1F1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1F1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1F1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1F1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1F1D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1F1D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1F1D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1F1D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1F1D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1F1D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1F1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NoSpacing">
    <w:name w:val="No Spacing"/>
    <w:uiPriority w:val="1"/>
    <w:qFormat/>
    <w:rsid w:val="00851F1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51F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1F1D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851F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F1D"/>
    <w:rPr>
      <w:lang w:val="en-US"/>
    </w:rPr>
  </w:style>
  <w:style w:type="table" w:styleId="TableGrid">
    <w:name w:val="Table Grid"/>
    <w:basedOn w:val="TableNormal"/>
    <w:uiPriority w:val="39"/>
    <w:rsid w:val="00851F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1F1D"/>
    <w:rPr>
      <w:rFonts w:ascii="Segoe UI" w:hAnsi="Segoe UI" w:cs="Segoe UI"/>
      <w:sz w:val="18"/>
      <w:szCs w:val="1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1F1D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51F1D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851F1D"/>
  </w:style>
  <w:style w:type="character" w:styleId="Hyperlink">
    <w:name w:val="Hyperlink"/>
    <w:basedOn w:val="DefaultParagraphFont"/>
    <w:uiPriority w:val="99"/>
    <w:semiHidden/>
    <w:unhideWhenUsed/>
    <w:rsid w:val="00851F1D"/>
    <w:rPr>
      <w:color w:val="0000FF"/>
      <w:u w:val="singl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51F1D"/>
    <w:rPr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51F1D"/>
    <w:pPr>
      <w:spacing w:after="0" w:line="240" w:lineRule="auto"/>
    </w:pPr>
    <w:rPr>
      <w:sz w:val="20"/>
      <w:szCs w:val="20"/>
    </w:rPr>
  </w:style>
  <w:style w:type="paragraph" w:styleId="BodyTextIndent">
    <w:name w:val="Body Text Indent"/>
    <w:basedOn w:val="Normal"/>
    <w:link w:val="BodyTextIndentChar"/>
    <w:rsid w:val="00851F1D"/>
    <w:pPr>
      <w:spacing w:after="120"/>
      <w:ind w:left="360"/>
    </w:pPr>
    <w:rPr>
      <w:rFonts w:ascii="Tahoma" w:eastAsia="Calibri" w:hAnsi="Tahoma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851F1D"/>
    <w:rPr>
      <w:rFonts w:ascii="Tahoma" w:eastAsia="Calibri" w:hAnsi="Tahoma" w:cs="Times New Roman"/>
      <w:sz w:val="24"/>
      <w:szCs w:val="24"/>
      <w:lang w:val="en-US"/>
    </w:rPr>
  </w:style>
  <w:style w:type="character" w:styleId="CommentReference">
    <w:name w:val="annotation reference"/>
    <w:uiPriority w:val="99"/>
    <w:semiHidden/>
    <w:unhideWhenUsed/>
    <w:rsid w:val="00851F1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851F1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51F1D"/>
    <w:rPr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51F1D"/>
    <w:rPr>
      <w:lang w:val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51F1D"/>
    <w:pPr>
      <w:spacing w:after="120" w:line="480" w:lineRule="auto"/>
    </w:p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51F1D"/>
    <w:rPr>
      <w:sz w:val="16"/>
      <w:szCs w:val="16"/>
      <w:lang w:val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51F1D"/>
    <w:pPr>
      <w:spacing w:after="120"/>
    </w:pPr>
    <w:rPr>
      <w:sz w:val="16"/>
      <w:szCs w:val="16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51F1D"/>
    <w:rPr>
      <w:lang w:val="en-US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51F1D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51F1D"/>
    <w:rPr>
      <w:rFonts w:ascii="Tahoma" w:eastAsia="Calibri" w:hAnsi="Tahoma" w:cs="Times New Roman"/>
      <w:sz w:val="24"/>
      <w:szCs w:val="24"/>
      <w:lang w:val="en-US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51F1D"/>
    <w:pPr>
      <w:spacing w:after="200"/>
      <w:ind w:firstLine="36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51F1D"/>
    <w:rPr>
      <w:lang w:val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51F1D"/>
    <w:pPr>
      <w:spacing w:after="120" w:line="480" w:lineRule="auto"/>
      <w:ind w:left="283"/>
    </w:p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51F1D"/>
    <w:rPr>
      <w:sz w:val="16"/>
      <w:szCs w:val="16"/>
      <w:lang w:val="en-U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51F1D"/>
    <w:pPr>
      <w:spacing w:after="120"/>
      <w:ind w:left="283"/>
    </w:pPr>
    <w:rPr>
      <w:sz w:val="16"/>
      <w:szCs w:val="16"/>
    </w:rPr>
  </w:style>
  <w:style w:type="character" w:customStyle="1" w:styleId="ClosingChar">
    <w:name w:val="Closing Char"/>
    <w:basedOn w:val="DefaultParagraphFont"/>
    <w:link w:val="Closing"/>
    <w:uiPriority w:val="99"/>
    <w:semiHidden/>
    <w:rsid w:val="00851F1D"/>
    <w:rPr>
      <w:lang w:val="en-US"/>
    </w:rPr>
  </w:style>
  <w:style w:type="paragraph" w:styleId="Closing">
    <w:name w:val="Closing"/>
    <w:basedOn w:val="Normal"/>
    <w:link w:val="ClosingChar"/>
    <w:uiPriority w:val="99"/>
    <w:semiHidden/>
    <w:unhideWhenUsed/>
    <w:rsid w:val="00851F1D"/>
    <w:pPr>
      <w:spacing w:after="0" w:line="240" w:lineRule="auto"/>
      <w:ind w:left="4252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1F1D"/>
    <w:rPr>
      <w:sz w:val="20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1F1D"/>
    <w:pPr>
      <w:spacing w:line="240" w:lineRule="auto"/>
    </w:pPr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1F1D"/>
    <w:rPr>
      <w:b/>
      <w:bCs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1F1D"/>
    <w:rPr>
      <w:b/>
      <w:bCs/>
    </w:rPr>
  </w:style>
  <w:style w:type="character" w:customStyle="1" w:styleId="DateChar">
    <w:name w:val="Date Char"/>
    <w:basedOn w:val="DefaultParagraphFont"/>
    <w:link w:val="Date"/>
    <w:uiPriority w:val="99"/>
    <w:semiHidden/>
    <w:rsid w:val="00851F1D"/>
    <w:rPr>
      <w:lang w:val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51F1D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51F1D"/>
    <w:rPr>
      <w:rFonts w:ascii="Segoe UI" w:hAnsi="Segoe UI" w:cs="Segoe UI"/>
      <w:sz w:val="16"/>
      <w:szCs w:val="16"/>
      <w:lang w:val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51F1D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51F1D"/>
    <w:rPr>
      <w:lang w:val="en-US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51F1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51F1D"/>
    <w:rPr>
      <w:sz w:val="20"/>
      <w:szCs w:val="20"/>
      <w:lang w:val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51F1D"/>
    <w:pPr>
      <w:spacing w:after="0" w:line="240" w:lineRule="auto"/>
    </w:pPr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51F1D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51F1D"/>
    <w:rPr>
      <w:i/>
      <w:iCs/>
      <w:lang w:val="en-US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851F1D"/>
    <w:pPr>
      <w:spacing w:after="0" w:line="240" w:lineRule="auto"/>
    </w:pPr>
    <w:rPr>
      <w:i/>
      <w:iCs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51F1D"/>
    <w:rPr>
      <w:rFonts w:ascii="Consolas" w:hAnsi="Consolas"/>
      <w:sz w:val="20"/>
      <w:szCs w:val="20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51F1D"/>
    <w:pPr>
      <w:spacing w:after="0" w:line="240" w:lineRule="auto"/>
    </w:pPr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51F1D"/>
    <w:pPr>
      <w:spacing w:after="0" w:line="240" w:lineRule="auto"/>
      <w:ind w:left="220" w:hanging="220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1F1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1F1D"/>
    <w:rPr>
      <w:i/>
      <w:iCs/>
      <w:color w:val="4472C4" w:themeColor="accent1"/>
      <w:lang w:val="en-US"/>
    </w:rPr>
  </w:style>
  <w:style w:type="paragraph" w:styleId="List">
    <w:name w:val="List"/>
    <w:basedOn w:val="Normal"/>
    <w:uiPriority w:val="99"/>
    <w:semiHidden/>
    <w:unhideWhenUsed/>
    <w:rsid w:val="00851F1D"/>
    <w:pPr>
      <w:ind w:left="283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851F1D"/>
    <w:pPr>
      <w:numPr>
        <w:numId w:val="9"/>
      </w:numPr>
      <w:contextualSpacing/>
    </w:p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51F1D"/>
    <w:rPr>
      <w:rFonts w:ascii="Consolas" w:hAnsi="Consolas"/>
      <w:sz w:val="20"/>
      <w:szCs w:val="20"/>
      <w:lang w:val="en-US"/>
    </w:rPr>
  </w:style>
  <w:style w:type="paragraph" w:styleId="MacroText">
    <w:name w:val="macro"/>
    <w:link w:val="MacroTextChar"/>
    <w:uiPriority w:val="99"/>
    <w:semiHidden/>
    <w:unhideWhenUsed/>
    <w:rsid w:val="00851F1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76" w:lineRule="auto"/>
    </w:pPr>
    <w:rPr>
      <w:rFonts w:ascii="Consolas" w:hAnsi="Consolas"/>
      <w:sz w:val="20"/>
      <w:szCs w:val="20"/>
      <w:lang w:val="en-US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51F1D"/>
    <w:rPr>
      <w:rFonts w:asciiTheme="majorHAnsi" w:eastAsiaTheme="majorEastAsia" w:hAnsiTheme="majorHAnsi" w:cstheme="majorBidi"/>
      <w:sz w:val="24"/>
      <w:szCs w:val="24"/>
      <w:shd w:val="pct20" w:color="auto" w:fill="auto"/>
      <w:lang w:val="en-U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51F1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51F1D"/>
    <w:pPr>
      <w:ind w:left="72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51F1D"/>
    <w:rPr>
      <w:lang w:val="en-US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51F1D"/>
    <w:pPr>
      <w:spacing w:after="0" w:line="240" w:lineRule="auto"/>
    </w:p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51F1D"/>
    <w:rPr>
      <w:rFonts w:ascii="Consolas" w:hAnsi="Consolas"/>
      <w:sz w:val="21"/>
      <w:szCs w:val="21"/>
      <w:lang w:val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51F1D"/>
    <w:pPr>
      <w:spacing w:after="0" w:line="240" w:lineRule="auto"/>
    </w:pPr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851F1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51F1D"/>
    <w:rPr>
      <w:i/>
      <w:iCs/>
      <w:color w:val="404040" w:themeColor="text1" w:themeTint="BF"/>
      <w:lang w:val="en-US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51F1D"/>
    <w:rPr>
      <w:lang w:val="en-U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51F1D"/>
  </w:style>
  <w:style w:type="character" w:customStyle="1" w:styleId="SignatureChar">
    <w:name w:val="Signature Char"/>
    <w:basedOn w:val="DefaultParagraphFont"/>
    <w:link w:val="Signature"/>
    <w:uiPriority w:val="99"/>
    <w:semiHidden/>
    <w:rsid w:val="00851F1D"/>
    <w:rPr>
      <w:lang w:val="en-US"/>
    </w:rPr>
  </w:style>
  <w:style w:type="paragraph" w:styleId="Signature">
    <w:name w:val="Signature"/>
    <w:basedOn w:val="Normal"/>
    <w:link w:val="SignatureChar"/>
    <w:uiPriority w:val="99"/>
    <w:semiHidden/>
    <w:unhideWhenUsed/>
    <w:rsid w:val="00851F1D"/>
    <w:pPr>
      <w:spacing w:after="0" w:line="240" w:lineRule="auto"/>
      <w:ind w:left="4252"/>
    </w:pPr>
  </w:style>
  <w:style w:type="paragraph" w:styleId="Subtitle">
    <w:name w:val="Subtitle"/>
    <w:basedOn w:val="Normal"/>
    <w:next w:val="Normal"/>
    <w:link w:val="SubtitleChar"/>
    <w:uiPriority w:val="11"/>
    <w:qFormat/>
    <w:rsid w:val="00851F1D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51F1D"/>
    <w:rPr>
      <w:rFonts w:eastAsiaTheme="minorEastAsia"/>
      <w:color w:val="5A5A5A" w:themeColor="text1" w:themeTint="A5"/>
      <w:spacing w:val="15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51F1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1F1D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51F1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209</Words>
  <Characters>11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us Vincent Madrid</dc:creator>
  <cp:keywords/>
  <dc:description/>
  <cp:lastModifiedBy>Zeus Vincent Madrid</cp:lastModifiedBy>
  <cp:revision>27</cp:revision>
  <cp:lastPrinted>2021-09-17T09:02:00Z</cp:lastPrinted>
  <dcterms:created xsi:type="dcterms:W3CDTF">2021-09-02T00:25:00Z</dcterms:created>
  <dcterms:modified xsi:type="dcterms:W3CDTF">2022-04-18T01:12:00Z</dcterms:modified>
</cp:coreProperties>
</file>